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1CD80" w14:textId="56634A4A" w:rsidR="00241D07" w:rsidRDefault="00F150CC" w:rsidP="00F150CC">
      <w:pPr>
        <w:pStyle w:val="Heading1"/>
      </w:pPr>
      <w:r>
        <w:rPr>
          <w:rFonts w:hint="eastAsia"/>
        </w:rPr>
        <w:t>I</w:t>
      </w:r>
      <w:r>
        <w:t>NFO 7250 Project Process Record</w:t>
      </w:r>
    </w:p>
    <w:p w14:paraId="3A25D0B3" w14:textId="6CA88235" w:rsidR="00F150CC" w:rsidRDefault="00147FA6" w:rsidP="00147FA6">
      <w:pPr>
        <w:pStyle w:val="Heading2"/>
      </w:pPr>
      <w:r>
        <w:rPr>
          <w:rFonts w:hint="eastAsia"/>
        </w:rPr>
        <w:t>2</w:t>
      </w:r>
      <w:r>
        <w:t>11121</w:t>
      </w:r>
    </w:p>
    <w:p w14:paraId="17980985" w14:textId="1AA4B739" w:rsidR="00147FA6" w:rsidRDefault="009010D5" w:rsidP="00147FA6">
      <w:r>
        <w:rPr>
          <w:rFonts w:hint="eastAsia"/>
        </w:rPr>
        <w:t>D</w:t>
      </w:r>
      <w:r>
        <w:t>ata Fields Explanation</w:t>
      </w:r>
    </w:p>
    <w:p w14:paraId="2790BBB5" w14:textId="77777777" w:rsidR="00B220F2" w:rsidRDefault="00B220F2" w:rsidP="00147FA6"/>
    <w:p w14:paraId="2DDEEC34" w14:textId="77777777" w:rsidR="00C765D7" w:rsidRDefault="00B21022" w:rsidP="00147FA6">
      <w:r>
        <w:rPr>
          <w:rFonts w:hint="eastAsia"/>
        </w:rPr>
        <w:t>F</w:t>
      </w:r>
      <w:r>
        <w:t>L_DATE</w:t>
      </w:r>
      <w:r w:rsidR="00B220F2">
        <w:t xml:space="preserve">: </w:t>
      </w:r>
    </w:p>
    <w:p w14:paraId="12919FBC" w14:textId="77ADAB7F" w:rsidR="00B220F2" w:rsidRDefault="00B220F2" w:rsidP="00C765D7">
      <w:pPr>
        <w:ind w:firstLine="420"/>
      </w:pPr>
      <w:r>
        <w:t>date of the flight</w:t>
      </w:r>
    </w:p>
    <w:p w14:paraId="2AC00016" w14:textId="77777777" w:rsidR="00C765D7" w:rsidRDefault="00B220F2" w:rsidP="00147FA6">
      <w:r>
        <w:rPr>
          <w:rFonts w:hint="eastAsia"/>
        </w:rPr>
        <w:t>O</w:t>
      </w:r>
      <w:r>
        <w:t xml:space="preserve">P_CARRIER / OP_UNIQUE_CARRIER: </w:t>
      </w:r>
    </w:p>
    <w:p w14:paraId="5BEE48BE" w14:textId="6E9BB7EB" w:rsidR="00B220F2" w:rsidRDefault="00641AEA" w:rsidP="00C765D7">
      <w:pPr>
        <w:ind w:firstLine="420"/>
      </w:pPr>
      <w:r>
        <w:t>flight operation company</w:t>
      </w:r>
    </w:p>
    <w:p w14:paraId="240C27CA" w14:textId="77777777" w:rsidR="00C765D7" w:rsidRDefault="000B36C1" w:rsidP="00147FA6">
      <w:r>
        <w:rPr>
          <w:rFonts w:hint="eastAsia"/>
        </w:rPr>
        <w:t>O</w:t>
      </w:r>
      <w:r>
        <w:t xml:space="preserve">P_CARRIER_FL_NUM: </w:t>
      </w:r>
    </w:p>
    <w:p w14:paraId="7339BC79" w14:textId="6AA59D98" w:rsidR="00641AEA" w:rsidRDefault="000B36C1" w:rsidP="00C765D7">
      <w:pPr>
        <w:ind w:firstLine="420"/>
      </w:pPr>
      <w:r>
        <w:t>flight number</w:t>
      </w:r>
      <w:r w:rsidR="00810BD8">
        <w:t xml:space="preserve">, maybe </w:t>
      </w:r>
      <w:r w:rsidR="00C765D7">
        <w:t>remains the same if it’s a round trip in the same day</w:t>
      </w:r>
    </w:p>
    <w:p w14:paraId="76B53ECB" w14:textId="6D537481" w:rsidR="00C765D7" w:rsidRDefault="001E6922" w:rsidP="00147FA6">
      <w:r w:rsidRPr="001E6922">
        <w:t>ORIGIN</w:t>
      </w:r>
      <w:r>
        <w:t>:</w:t>
      </w:r>
    </w:p>
    <w:p w14:paraId="40E41AF1" w14:textId="31226800" w:rsidR="001E6922" w:rsidRDefault="001E6922" w:rsidP="00147FA6">
      <w:r>
        <w:tab/>
        <w:t>origin of the flight</w:t>
      </w:r>
    </w:p>
    <w:p w14:paraId="3301A2BD" w14:textId="65354459" w:rsidR="001E6922" w:rsidRDefault="001E6922" w:rsidP="00147FA6">
      <w:r>
        <w:rPr>
          <w:rFonts w:hint="eastAsia"/>
        </w:rPr>
        <w:t>D</w:t>
      </w:r>
      <w:r>
        <w:t>EST:</w:t>
      </w:r>
    </w:p>
    <w:p w14:paraId="5DE83034" w14:textId="0FFCA72A" w:rsidR="001E6922" w:rsidRDefault="001E6922" w:rsidP="00147FA6">
      <w:r>
        <w:tab/>
        <w:t>destination of the flight</w:t>
      </w:r>
    </w:p>
    <w:p w14:paraId="6B68AB16" w14:textId="6A458AE7" w:rsidR="001C6A3E" w:rsidRDefault="001C6A3E" w:rsidP="00147FA6">
      <w:r w:rsidRPr="001C6A3E">
        <w:t>CRS_DEP_TIME</w:t>
      </w:r>
      <w:r>
        <w:t>:</w:t>
      </w:r>
    </w:p>
    <w:p w14:paraId="49C05D45" w14:textId="70D920C4" w:rsidR="001C6A3E" w:rsidRDefault="001C6A3E" w:rsidP="00147FA6">
      <w:r>
        <w:tab/>
      </w:r>
      <w:r w:rsidR="003301A0">
        <w:t>c</w:t>
      </w:r>
      <w:r w:rsidR="003301A0" w:rsidRPr="003301A0">
        <w:t>omputer reservation system</w:t>
      </w:r>
      <w:r w:rsidR="003301A0">
        <w:t xml:space="preserve"> departure time</w:t>
      </w:r>
    </w:p>
    <w:p w14:paraId="5EF710EA" w14:textId="2A6535EF" w:rsidR="007E3BFE" w:rsidRDefault="007E3BFE" w:rsidP="00147FA6">
      <w:r>
        <w:tab/>
        <w:t xml:space="preserve">only 2019 </w:t>
      </w:r>
      <w:r w:rsidR="002167E0">
        <w:t>doesn’t have this column</w:t>
      </w:r>
    </w:p>
    <w:p w14:paraId="7C2CB97D" w14:textId="294E7F61" w:rsidR="001E6922" w:rsidRDefault="00292A6F" w:rsidP="00147FA6">
      <w:r>
        <w:rPr>
          <w:rFonts w:hint="eastAsia"/>
        </w:rPr>
        <w:t>D</w:t>
      </w:r>
      <w:r>
        <w:t>EP_TIME:</w:t>
      </w:r>
    </w:p>
    <w:p w14:paraId="3962188A" w14:textId="03543317" w:rsidR="00EB1B0C" w:rsidRDefault="00292A6F" w:rsidP="00147FA6">
      <w:r>
        <w:tab/>
      </w:r>
      <w:r w:rsidR="00821142">
        <w:t>actual departure time</w:t>
      </w:r>
    </w:p>
    <w:p w14:paraId="5DF7AB3E" w14:textId="1D76CFA4" w:rsidR="00C120DB" w:rsidRDefault="00C120DB" w:rsidP="00147FA6">
      <w:r>
        <w:tab/>
      </w:r>
      <w:r w:rsidR="000E7CD0">
        <w:t>different meaning for 2020</w:t>
      </w:r>
      <w:r w:rsidR="00A12A32">
        <w:t xml:space="preserve"> (?)</w:t>
      </w:r>
    </w:p>
    <w:p w14:paraId="5E5FD66F" w14:textId="1BB63D80" w:rsidR="00821142" w:rsidRPr="006E17AC" w:rsidRDefault="00A96041" w:rsidP="00147FA6">
      <w:pPr>
        <w:rPr>
          <w:b/>
          <w:bCs/>
        </w:rPr>
      </w:pPr>
      <w:r w:rsidRPr="006E17AC">
        <w:rPr>
          <w:b/>
          <w:bCs/>
        </w:rPr>
        <w:t>DEP_DELAY:</w:t>
      </w:r>
    </w:p>
    <w:p w14:paraId="069C8B29" w14:textId="75EA96E8" w:rsidR="00A96041" w:rsidRDefault="00A96041" w:rsidP="00147FA6">
      <w:r>
        <w:tab/>
        <w:t>DEP_TIME – CRS_DEP_TIME</w:t>
      </w:r>
    </w:p>
    <w:p w14:paraId="4079F813" w14:textId="3C55DECF" w:rsidR="00A96041" w:rsidRDefault="00A96041" w:rsidP="00147FA6">
      <w:r>
        <w:tab/>
      </w:r>
      <w:r w:rsidR="00A955E4">
        <w:t>Actual departure time – computed departure time</w:t>
      </w:r>
    </w:p>
    <w:p w14:paraId="61FF7299" w14:textId="135DB726" w:rsidR="00A955E4" w:rsidRDefault="00672ABE" w:rsidP="00147FA6">
      <w:r w:rsidRPr="00672ABE">
        <w:t>TAXI_OUT</w:t>
      </w:r>
      <w:r>
        <w:t>:</w:t>
      </w:r>
    </w:p>
    <w:p w14:paraId="1C373305" w14:textId="28A08507" w:rsidR="00672ABE" w:rsidRDefault="00672ABE" w:rsidP="00245185">
      <w:r>
        <w:tab/>
      </w:r>
      <w:r w:rsidR="00245185" w:rsidRPr="00245185">
        <w:t>The Taxi Out phase includes a lot of things happening in the cockpit and the cabin. The flight attendants are making sure the cabin is ready for takeoff and conducting the emergency brief. The pilots are starting the engines and requesting permission to taxi.</w:t>
      </w:r>
    </w:p>
    <w:p w14:paraId="3D213E37" w14:textId="2BABC1C1" w:rsidR="002D63E5" w:rsidRDefault="002D63E5" w:rsidP="00245185">
      <w:r>
        <w:tab/>
        <w:t xml:space="preserve">Boarding to </w:t>
      </w:r>
      <w:r w:rsidR="00674B5C">
        <w:t>WHEELS_OFF</w:t>
      </w:r>
    </w:p>
    <w:p w14:paraId="0A96C5DA" w14:textId="29772001" w:rsidR="00245185" w:rsidRDefault="0005142D" w:rsidP="00245185">
      <w:r>
        <w:rPr>
          <w:rFonts w:hint="eastAsia"/>
        </w:rPr>
        <w:t>W</w:t>
      </w:r>
      <w:r>
        <w:t>HEEL</w:t>
      </w:r>
      <w:r w:rsidR="00D60DAA">
        <w:t>S</w:t>
      </w:r>
      <w:r>
        <w:t>_</w:t>
      </w:r>
      <w:r w:rsidR="00354B5A">
        <w:t>OFF:</w:t>
      </w:r>
    </w:p>
    <w:p w14:paraId="20F2BC12" w14:textId="54859A23" w:rsidR="00354B5A" w:rsidRDefault="00354B5A" w:rsidP="00245185">
      <w:r>
        <w:tab/>
      </w:r>
      <w:r w:rsidRPr="00354B5A">
        <w:t>To depart or travel away (from someone or something) on wheels or on a wheeled vehicle or apparatus.</w:t>
      </w:r>
      <w:r w:rsidR="00264FD8">
        <w:rPr>
          <w:rFonts w:hint="eastAsia"/>
        </w:rPr>
        <w:t xml:space="preserve"> </w:t>
      </w:r>
    </w:p>
    <w:p w14:paraId="0954F34D" w14:textId="4DA1E180" w:rsidR="00264FD8" w:rsidRDefault="00264FD8" w:rsidP="00245185">
      <w:r>
        <w:tab/>
        <w:t>Time that wheel off the runaway (departure)</w:t>
      </w:r>
    </w:p>
    <w:p w14:paraId="0DAA8634" w14:textId="5B924459" w:rsidR="00264FD8" w:rsidRDefault="00D60DAA" w:rsidP="00245185">
      <w:r>
        <w:rPr>
          <w:rFonts w:hint="eastAsia"/>
        </w:rPr>
        <w:t>W</w:t>
      </w:r>
      <w:r>
        <w:t>HEELS_ON:</w:t>
      </w:r>
    </w:p>
    <w:p w14:paraId="74B99E0B" w14:textId="0FCB085C" w:rsidR="00D60DAA" w:rsidRDefault="00D60DAA" w:rsidP="00245185">
      <w:r>
        <w:tab/>
      </w:r>
      <w:r w:rsidRPr="00D60DAA">
        <w:t xml:space="preserve">Time that wheel </w:t>
      </w:r>
      <w:r>
        <w:t>on</w:t>
      </w:r>
      <w:r w:rsidRPr="00D60DAA">
        <w:t xml:space="preserve"> the runaway (</w:t>
      </w:r>
      <w:r w:rsidR="008F6A3D">
        <w:t>arrival</w:t>
      </w:r>
      <w:r w:rsidRPr="00D60DAA">
        <w:t>)</w:t>
      </w:r>
    </w:p>
    <w:p w14:paraId="294D71C6" w14:textId="4172B83C" w:rsidR="008F6A3D" w:rsidRDefault="008F6A3D" w:rsidP="00245185">
      <w:r w:rsidRPr="008F6A3D">
        <w:t>TAXI_IN</w:t>
      </w:r>
      <w:r>
        <w:t>:</w:t>
      </w:r>
    </w:p>
    <w:p w14:paraId="0DFFA558" w14:textId="49AF1998" w:rsidR="008F6A3D" w:rsidRDefault="008F6A3D" w:rsidP="00245185">
      <w:r>
        <w:tab/>
      </w:r>
      <w:r w:rsidR="005A2498">
        <w:t>WHEELS_ON to getting to the gate</w:t>
      </w:r>
    </w:p>
    <w:p w14:paraId="05C2670D" w14:textId="0D010CCA" w:rsidR="005A2498" w:rsidRDefault="000F647E" w:rsidP="00245185">
      <w:r w:rsidRPr="000F647E">
        <w:t>CRS_ARR_TIME</w:t>
      </w:r>
      <w:r>
        <w:t>:</w:t>
      </w:r>
    </w:p>
    <w:p w14:paraId="4D19CD22" w14:textId="78B1D9EF" w:rsidR="000F647E" w:rsidRPr="008F6A3D" w:rsidRDefault="000F647E" w:rsidP="00245185">
      <w:r>
        <w:tab/>
        <w:t>c</w:t>
      </w:r>
      <w:r w:rsidRPr="003301A0">
        <w:t>omputer reservation system</w:t>
      </w:r>
      <w:r>
        <w:t xml:space="preserve"> arrival time</w:t>
      </w:r>
    </w:p>
    <w:p w14:paraId="3094694A" w14:textId="11D392AB" w:rsidR="00354B5A" w:rsidRDefault="00835D0A" w:rsidP="00245185">
      <w:r w:rsidRPr="00835D0A">
        <w:t>ARR_TIME</w:t>
      </w:r>
      <w:r>
        <w:t>:</w:t>
      </w:r>
    </w:p>
    <w:p w14:paraId="4A7FCEC7" w14:textId="67894E0D" w:rsidR="00835D0A" w:rsidRDefault="00835D0A" w:rsidP="00245185">
      <w:r>
        <w:lastRenderedPageBreak/>
        <w:tab/>
        <w:t>Actual arrival time</w:t>
      </w:r>
    </w:p>
    <w:p w14:paraId="7D87DBF9" w14:textId="67F677B9" w:rsidR="00835D0A" w:rsidRPr="006E17AC" w:rsidRDefault="00222757" w:rsidP="00245185">
      <w:pPr>
        <w:rPr>
          <w:b/>
          <w:bCs/>
        </w:rPr>
      </w:pPr>
      <w:r w:rsidRPr="006E17AC">
        <w:rPr>
          <w:b/>
          <w:bCs/>
        </w:rPr>
        <w:t>ARR_DELAY:</w:t>
      </w:r>
    </w:p>
    <w:p w14:paraId="62F01AFF" w14:textId="7AB50FED" w:rsidR="00222757" w:rsidRDefault="00222757" w:rsidP="00245185">
      <w:r>
        <w:tab/>
        <w:t>Arrival delay</w:t>
      </w:r>
    </w:p>
    <w:p w14:paraId="6463D887" w14:textId="77777777" w:rsidR="00222757" w:rsidRDefault="00222757" w:rsidP="00245185"/>
    <w:p w14:paraId="10FE84F5" w14:textId="77777777" w:rsidR="006E17AC" w:rsidRDefault="006E17AC" w:rsidP="00245185"/>
    <w:p w14:paraId="642EBE55" w14:textId="77777777" w:rsidR="006E17AC" w:rsidRDefault="006E17AC" w:rsidP="00245185">
      <w:r w:rsidRPr="006E17AC">
        <w:t>CANCELLED,</w:t>
      </w:r>
    </w:p>
    <w:p w14:paraId="31BE9652" w14:textId="77777777" w:rsidR="006E17AC" w:rsidRDefault="006E17AC" w:rsidP="00245185">
      <w:r w:rsidRPr="006E17AC">
        <w:t>CANCELLATION_CODE,</w:t>
      </w:r>
    </w:p>
    <w:p w14:paraId="2B86EA69" w14:textId="77777777" w:rsidR="006E17AC" w:rsidRDefault="006E17AC" w:rsidP="00245185">
      <w:r w:rsidRPr="006E17AC">
        <w:t>DIVERTED,CRS_ELAPSED_TIME,</w:t>
      </w:r>
    </w:p>
    <w:p w14:paraId="0DDE8D31" w14:textId="77777777" w:rsidR="006E17AC" w:rsidRDefault="006E17AC" w:rsidP="00245185">
      <w:r w:rsidRPr="006E17AC">
        <w:t>ACTUAL_ELAPSED_TIME,</w:t>
      </w:r>
    </w:p>
    <w:p w14:paraId="5027A5D8" w14:textId="77777777" w:rsidR="006E17AC" w:rsidRDefault="006E17AC" w:rsidP="00245185">
      <w:r w:rsidRPr="006E17AC">
        <w:t>AIR_TIME,DISTANCE,</w:t>
      </w:r>
    </w:p>
    <w:p w14:paraId="7FAACEA9" w14:textId="77777777" w:rsidR="006E17AC" w:rsidRDefault="006E17AC" w:rsidP="00245185">
      <w:r w:rsidRPr="006E17AC">
        <w:t>CARRIER_DELAY,</w:t>
      </w:r>
    </w:p>
    <w:p w14:paraId="31EFA031" w14:textId="77777777" w:rsidR="006E17AC" w:rsidRDefault="006E17AC" w:rsidP="00245185">
      <w:r w:rsidRPr="006E17AC">
        <w:t>WEATHER_DELAY,</w:t>
      </w:r>
    </w:p>
    <w:p w14:paraId="6D7C03F7" w14:textId="77777777" w:rsidR="006E17AC" w:rsidRDefault="006E17AC" w:rsidP="00245185">
      <w:r w:rsidRPr="006E17AC">
        <w:t>NAS_DELAY,</w:t>
      </w:r>
    </w:p>
    <w:p w14:paraId="28B10807" w14:textId="77777777" w:rsidR="006E17AC" w:rsidRDefault="006E17AC" w:rsidP="00245185">
      <w:r w:rsidRPr="006E17AC">
        <w:t>SECURITY_DELAY,</w:t>
      </w:r>
    </w:p>
    <w:p w14:paraId="18A72BA7" w14:textId="77777777" w:rsidR="006E17AC" w:rsidRDefault="006E17AC" w:rsidP="00245185">
      <w:r w:rsidRPr="006E17AC">
        <w:t>LATE_AIRCRAFT_DELAY,</w:t>
      </w:r>
    </w:p>
    <w:p w14:paraId="0D43846B" w14:textId="2A8DB00A" w:rsidR="006E17AC" w:rsidRDefault="006E17AC" w:rsidP="00245185">
      <w:r w:rsidRPr="006E17AC">
        <w:t>Unnamed: 27</w:t>
      </w:r>
    </w:p>
    <w:p w14:paraId="620CD347" w14:textId="77777777" w:rsidR="00FD4F02" w:rsidRDefault="00FD4F02" w:rsidP="00245185"/>
    <w:p w14:paraId="6615E825" w14:textId="77777777" w:rsidR="00FD4F02" w:rsidRDefault="00FD4F02" w:rsidP="00245185"/>
    <w:p w14:paraId="11CA57C0" w14:textId="1D68F8AC" w:rsidR="00FD4F02" w:rsidRDefault="00FD4F02" w:rsidP="00245185">
      <w:r>
        <w:rPr>
          <w:rFonts w:hint="eastAsia"/>
        </w:rPr>
        <w:t>H</w:t>
      </w:r>
      <w:r>
        <w:t>ow to perform data cle</w:t>
      </w:r>
      <w:r w:rsidR="00DD1B43">
        <w:t>aning</w:t>
      </w:r>
    </w:p>
    <w:p w14:paraId="4FA3D982" w14:textId="0B1BE109" w:rsidR="00DD1B43" w:rsidRDefault="00DD1B43" w:rsidP="00245185">
      <w:r>
        <w:t>Just dump the null value</w:t>
      </w:r>
    </w:p>
    <w:p w14:paraId="1F51C337" w14:textId="357F84A8" w:rsidR="00A353F3" w:rsidRDefault="00DD1B43" w:rsidP="00A353F3">
      <w:r>
        <w:t xml:space="preserve">For value in different format, </w:t>
      </w:r>
      <w:r w:rsidR="00A353F3">
        <w:t xml:space="preserve"> </w:t>
      </w:r>
      <w:r w:rsidR="00A353F3" w:rsidRPr="001C6A3E">
        <w:t>CRS_DEP_TIME</w:t>
      </w:r>
      <w:r w:rsidR="00A353F3">
        <w:t>:</w:t>
      </w:r>
      <w:r w:rsidR="00A353F3">
        <w:t xml:space="preserve"> 2019.csn doesn’t have this, skip 2019.csv </w:t>
      </w:r>
    </w:p>
    <w:p w14:paraId="4D877F80" w14:textId="26D4CB0A" w:rsidR="001910AA" w:rsidRDefault="001910AA" w:rsidP="00A353F3">
      <w:r>
        <w:rPr>
          <w:rFonts w:hint="eastAsia"/>
        </w:rPr>
        <w:t>I</w:t>
      </w:r>
      <w:r>
        <w:t xml:space="preserve"> may discard 2019.csv and 2020.csv from the data analysis</w:t>
      </w:r>
    </w:p>
    <w:p w14:paraId="5180E7AB" w14:textId="14FC65CC" w:rsidR="00A26455" w:rsidRDefault="00A26455" w:rsidP="00A353F3">
      <w:r>
        <w:t>For missing value in dep_delay, I use 0.0 as default value.</w:t>
      </w:r>
    </w:p>
    <w:p w14:paraId="1605D9EE" w14:textId="77777777" w:rsidR="00A26455" w:rsidRDefault="00A26455" w:rsidP="00A353F3"/>
    <w:p w14:paraId="341A7E65" w14:textId="1EBAD113" w:rsidR="00DD1B43" w:rsidRDefault="00DD1B43" w:rsidP="00245185"/>
    <w:p w14:paraId="6DF4DBB6" w14:textId="77777777" w:rsidR="00117B57" w:rsidRDefault="00117B57" w:rsidP="00245185">
      <w:pPr>
        <w:rPr>
          <w:rFonts w:hint="eastAsia"/>
        </w:rPr>
      </w:pPr>
    </w:p>
    <w:p w14:paraId="4681DEE3" w14:textId="617C440E" w:rsidR="00E46619" w:rsidRDefault="007A04B1" w:rsidP="00245185">
      <w:r>
        <w:rPr>
          <w:rFonts w:hint="eastAsia"/>
        </w:rPr>
        <w:t>M</w:t>
      </w:r>
      <w:r>
        <w:t>apReduce Task Explanation:</w:t>
      </w:r>
    </w:p>
    <w:p w14:paraId="30B0B155" w14:textId="6097817F" w:rsidR="007A04B1" w:rsidRDefault="007A04B1" w:rsidP="00245185">
      <w:r>
        <w:rPr>
          <w:rFonts w:hint="eastAsia"/>
        </w:rPr>
        <w:t>A</w:t>
      </w:r>
      <w:r>
        <w:t>DA1:</w:t>
      </w:r>
    </w:p>
    <w:p w14:paraId="25AE1CD5" w14:textId="654DAFAD" w:rsidR="007A04B1" w:rsidRDefault="007A04B1" w:rsidP="00245185">
      <w:r>
        <w:t xml:space="preserve">Average departure delay time </w:t>
      </w:r>
      <w:r w:rsidR="00E71EB8">
        <w:t>based on ca</w:t>
      </w:r>
      <w:r w:rsidR="00EB431B">
        <w:t>rriers</w:t>
      </w:r>
    </w:p>
    <w:p w14:paraId="0E9CE4F4" w14:textId="3657BCFF" w:rsidR="00FB6490" w:rsidRDefault="004A0524" w:rsidP="00245185">
      <w:r>
        <w:t>ADA2:</w:t>
      </w:r>
    </w:p>
    <w:p w14:paraId="431CC420" w14:textId="38DA92B3" w:rsidR="004A0524" w:rsidRDefault="004A0524" w:rsidP="00245185">
      <w:r>
        <w:t xml:space="preserve">Sum </w:t>
      </w:r>
      <w:r>
        <w:t>departure delay time based on carriers</w:t>
      </w:r>
    </w:p>
    <w:p w14:paraId="028124D5" w14:textId="47632F1D" w:rsidR="00A63B8C" w:rsidRDefault="00A63B8C" w:rsidP="00245185">
      <w:r>
        <w:rPr>
          <w:rFonts w:hint="eastAsia"/>
        </w:rPr>
        <w:t>A</w:t>
      </w:r>
      <w:r>
        <w:t>DA3:</w:t>
      </w:r>
    </w:p>
    <w:p w14:paraId="56DD5416" w14:textId="37263604" w:rsidR="00A63B8C" w:rsidRDefault="00A63B8C" w:rsidP="00245185">
      <w:pPr>
        <w:rPr>
          <w:kern w:val="0"/>
        </w:rPr>
      </w:pPr>
      <w:r>
        <w:rPr>
          <w:rFonts w:hint="eastAsia"/>
        </w:rPr>
        <w:t>M</w:t>
      </w:r>
      <w:r>
        <w:t xml:space="preserve">ax </w:t>
      </w:r>
      <w:r>
        <w:rPr>
          <w:rFonts w:hint="eastAsia"/>
          <w:kern w:val="0"/>
        </w:rPr>
        <w:t>departure delay time based on carriers</w:t>
      </w:r>
    </w:p>
    <w:p w14:paraId="38367B16" w14:textId="6BBD4F01" w:rsidR="00A63B8C" w:rsidRDefault="002F05CB" w:rsidP="00245185">
      <w:pPr>
        <w:rPr>
          <w:kern w:val="0"/>
        </w:rPr>
      </w:pPr>
      <w:r>
        <w:rPr>
          <w:rFonts w:hint="eastAsia"/>
          <w:kern w:val="0"/>
        </w:rPr>
        <w:t>A</w:t>
      </w:r>
      <w:r>
        <w:rPr>
          <w:kern w:val="0"/>
        </w:rPr>
        <w:t>DA4:</w:t>
      </w:r>
    </w:p>
    <w:p w14:paraId="2BB7A1B4" w14:textId="5CCB30BB" w:rsidR="002F05CB" w:rsidRDefault="002F05CB" w:rsidP="00245185">
      <w:pPr>
        <w:rPr>
          <w:kern w:val="0"/>
        </w:rPr>
      </w:pPr>
      <w:r>
        <w:rPr>
          <w:kern w:val="0"/>
        </w:rPr>
        <w:t xml:space="preserve">Min </w:t>
      </w:r>
      <w:r w:rsidRPr="002F05CB">
        <w:rPr>
          <w:kern w:val="0"/>
        </w:rPr>
        <w:t>departure delay time based on carriers</w:t>
      </w:r>
    </w:p>
    <w:p w14:paraId="5387356A" w14:textId="77777777" w:rsidR="00AC7752" w:rsidRDefault="00AC7752" w:rsidP="00245185">
      <w:pPr>
        <w:rPr>
          <w:kern w:val="0"/>
        </w:rPr>
      </w:pPr>
    </w:p>
    <w:p w14:paraId="668B1C78" w14:textId="6703D3AC" w:rsidR="00AC7752" w:rsidRDefault="00AC7752" w:rsidP="00AC7752">
      <w:r>
        <w:rPr>
          <w:rFonts w:hint="eastAsia"/>
        </w:rPr>
        <w:t>A</w:t>
      </w:r>
      <w:r>
        <w:t>DA</w:t>
      </w:r>
      <w:r>
        <w:t>5</w:t>
      </w:r>
      <w:r>
        <w:t>:</w:t>
      </w:r>
    </w:p>
    <w:p w14:paraId="01D00F73" w14:textId="5B5E5F18" w:rsidR="00AC7752" w:rsidRDefault="00AC7752" w:rsidP="00AC7752">
      <w:r>
        <w:t xml:space="preserve">Average departure delay time based on </w:t>
      </w:r>
      <w:r w:rsidR="0071215B">
        <w:t>origin</w:t>
      </w:r>
    </w:p>
    <w:p w14:paraId="25ED58D0" w14:textId="58F626CD" w:rsidR="00AC7752" w:rsidRDefault="00AC7752" w:rsidP="00AC7752">
      <w:r>
        <w:t>ADA</w:t>
      </w:r>
      <w:r>
        <w:t>6</w:t>
      </w:r>
      <w:r>
        <w:t>:</w:t>
      </w:r>
    </w:p>
    <w:p w14:paraId="1D74F996" w14:textId="4E123F6A" w:rsidR="00AC7752" w:rsidRDefault="00AC7752" w:rsidP="00AC7752">
      <w:r>
        <w:t xml:space="preserve">Sum departure delay time based on </w:t>
      </w:r>
      <w:r w:rsidR="009A3923">
        <w:t>origin</w:t>
      </w:r>
    </w:p>
    <w:p w14:paraId="2B97A7B1" w14:textId="614093D5" w:rsidR="00AC7752" w:rsidRDefault="00AC7752" w:rsidP="00AC7752">
      <w:r>
        <w:rPr>
          <w:rFonts w:hint="eastAsia"/>
        </w:rPr>
        <w:t>A</w:t>
      </w:r>
      <w:r>
        <w:t>DA</w:t>
      </w:r>
      <w:r>
        <w:t>7</w:t>
      </w:r>
      <w:r>
        <w:t>:</w:t>
      </w:r>
    </w:p>
    <w:p w14:paraId="7408ED9D" w14:textId="660C0BBA" w:rsidR="00AC7752" w:rsidRDefault="00AC7752" w:rsidP="00AC7752">
      <w:pPr>
        <w:rPr>
          <w:kern w:val="0"/>
        </w:rPr>
      </w:pPr>
      <w:r>
        <w:rPr>
          <w:rFonts w:hint="eastAsia"/>
        </w:rPr>
        <w:t>M</w:t>
      </w:r>
      <w:r>
        <w:t xml:space="preserve">ax </w:t>
      </w:r>
      <w:r>
        <w:rPr>
          <w:rFonts w:hint="eastAsia"/>
          <w:kern w:val="0"/>
        </w:rPr>
        <w:t xml:space="preserve">departure delay time based on </w:t>
      </w:r>
      <w:r w:rsidR="0098362B">
        <w:rPr>
          <w:kern w:val="0"/>
        </w:rPr>
        <w:t>origin</w:t>
      </w:r>
    </w:p>
    <w:p w14:paraId="1590A8B5" w14:textId="0D1DDC04" w:rsidR="00AC7752" w:rsidRDefault="00AC7752" w:rsidP="00AC7752">
      <w:pPr>
        <w:rPr>
          <w:kern w:val="0"/>
        </w:rPr>
      </w:pPr>
      <w:r>
        <w:rPr>
          <w:rFonts w:hint="eastAsia"/>
          <w:kern w:val="0"/>
        </w:rPr>
        <w:t>A</w:t>
      </w:r>
      <w:r>
        <w:rPr>
          <w:kern w:val="0"/>
        </w:rPr>
        <w:t>DA</w:t>
      </w:r>
      <w:r>
        <w:rPr>
          <w:kern w:val="0"/>
        </w:rPr>
        <w:t>8</w:t>
      </w:r>
      <w:r>
        <w:rPr>
          <w:kern w:val="0"/>
        </w:rPr>
        <w:t>:</w:t>
      </w:r>
    </w:p>
    <w:p w14:paraId="69A4E737" w14:textId="0F394C17" w:rsidR="00AC7752" w:rsidRPr="00A353F3" w:rsidRDefault="00AC7752" w:rsidP="00AC7752">
      <w:pPr>
        <w:rPr>
          <w:rFonts w:hint="eastAsia"/>
        </w:rPr>
      </w:pPr>
      <w:r>
        <w:rPr>
          <w:kern w:val="0"/>
        </w:rPr>
        <w:t xml:space="preserve">Min </w:t>
      </w:r>
      <w:r w:rsidRPr="002F05CB">
        <w:rPr>
          <w:kern w:val="0"/>
        </w:rPr>
        <w:t xml:space="preserve">departure delay time based on </w:t>
      </w:r>
      <w:r w:rsidR="00A26455">
        <w:rPr>
          <w:kern w:val="0"/>
        </w:rPr>
        <w:t>origin</w:t>
      </w:r>
    </w:p>
    <w:p w14:paraId="2A5A5567" w14:textId="77777777" w:rsidR="00AC7752" w:rsidRDefault="00AC7752" w:rsidP="00245185"/>
    <w:p w14:paraId="0D1496F0" w14:textId="49AC5CA2" w:rsidR="0098362B" w:rsidRDefault="0098362B" w:rsidP="0098362B">
      <w:r>
        <w:rPr>
          <w:rFonts w:hint="eastAsia"/>
        </w:rPr>
        <w:t>A</w:t>
      </w:r>
      <w:r>
        <w:t>DA</w:t>
      </w:r>
      <w:r>
        <w:t>9</w:t>
      </w:r>
      <w:r>
        <w:t>:</w:t>
      </w:r>
    </w:p>
    <w:p w14:paraId="69EF3FD0" w14:textId="5113A2B1" w:rsidR="0098362B" w:rsidRDefault="0098362B" w:rsidP="0098362B">
      <w:r>
        <w:t xml:space="preserve">Average </w:t>
      </w:r>
      <w:r>
        <w:t>arrival</w:t>
      </w:r>
      <w:r>
        <w:t xml:space="preserve"> delay time based on carriers</w:t>
      </w:r>
    </w:p>
    <w:p w14:paraId="1A700B78" w14:textId="3A991621" w:rsidR="0098362B" w:rsidRDefault="0098362B" w:rsidP="0098362B">
      <w:r>
        <w:t>ADA</w:t>
      </w:r>
      <w:r>
        <w:t>10</w:t>
      </w:r>
      <w:r>
        <w:t>:</w:t>
      </w:r>
    </w:p>
    <w:p w14:paraId="5774CC90" w14:textId="57DA8F46" w:rsidR="0098362B" w:rsidRDefault="0098362B" w:rsidP="0098362B">
      <w:r>
        <w:t>Sum arrival delay time based on carriers</w:t>
      </w:r>
    </w:p>
    <w:p w14:paraId="36D8A593" w14:textId="0EA91521" w:rsidR="0098362B" w:rsidRDefault="0098362B" w:rsidP="0098362B">
      <w:r>
        <w:rPr>
          <w:rFonts w:hint="eastAsia"/>
        </w:rPr>
        <w:t>A</w:t>
      </w:r>
      <w:r>
        <w:t>DA</w:t>
      </w:r>
      <w:r>
        <w:t>11</w:t>
      </w:r>
      <w:r>
        <w:t>:</w:t>
      </w:r>
    </w:p>
    <w:p w14:paraId="3054DC82" w14:textId="6FAC161E" w:rsidR="0098362B" w:rsidRDefault="0098362B" w:rsidP="0098362B">
      <w:pPr>
        <w:rPr>
          <w:kern w:val="0"/>
        </w:rPr>
      </w:pPr>
      <w:r>
        <w:rPr>
          <w:rFonts w:hint="eastAsia"/>
        </w:rPr>
        <w:t>M</w:t>
      </w:r>
      <w:r>
        <w:t>ax</w:t>
      </w:r>
      <w:r w:rsidRPr="0098362B">
        <w:t xml:space="preserve"> </w:t>
      </w:r>
      <w:r>
        <w:t>arrival</w:t>
      </w:r>
      <w:r>
        <w:rPr>
          <w:rFonts w:hint="eastAsia"/>
          <w:kern w:val="0"/>
        </w:rPr>
        <w:t xml:space="preserve"> delay time based on </w:t>
      </w:r>
      <w:r>
        <w:t>carriers</w:t>
      </w:r>
    </w:p>
    <w:p w14:paraId="429C347A" w14:textId="01D55E3F" w:rsidR="0098362B" w:rsidRDefault="0098362B" w:rsidP="0098362B">
      <w:pPr>
        <w:rPr>
          <w:kern w:val="0"/>
        </w:rPr>
      </w:pPr>
      <w:r>
        <w:rPr>
          <w:rFonts w:hint="eastAsia"/>
          <w:kern w:val="0"/>
        </w:rPr>
        <w:t>A</w:t>
      </w:r>
      <w:r>
        <w:rPr>
          <w:kern w:val="0"/>
        </w:rPr>
        <w:t>DA</w:t>
      </w:r>
      <w:r>
        <w:rPr>
          <w:kern w:val="0"/>
        </w:rPr>
        <w:t>12</w:t>
      </w:r>
      <w:r>
        <w:rPr>
          <w:kern w:val="0"/>
        </w:rPr>
        <w:t>:</w:t>
      </w:r>
    </w:p>
    <w:p w14:paraId="3D925E93" w14:textId="206E7C04" w:rsidR="0098362B" w:rsidRDefault="0098362B" w:rsidP="00245185">
      <w:r>
        <w:rPr>
          <w:kern w:val="0"/>
        </w:rPr>
        <w:t>Min</w:t>
      </w:r>
      <w:r w:rsidRPr="0098362B">
        <w:t xml:space="preserve"> </w:t>
      </w:r>
      <w:r>
        <w:t>arrival</w:t>
      </w:r>
      <w:r w:rsidRPr="002F05CB">
        <w:rPr>
          <w:kern w:val="0"/>
        </w:rPr>
        <w:t xml:space="preserve"> delay time based on </w:t>
      </w:r>
      <w:r>
        <w:t>carriers</w:t>
      </w:r>
    </w:p>
    <w:p w14:paraId="4338FF02" w14:textId="77777777" w:rsidR="00BB3AEB" w:rsidRDefault="00BB3AEB" w:rsidP="00245185"/>
    <w:p w14:paraId="7ACB9BE9" w14:textId="3CC82034" w:rsidR="00B436CF" w:rsidRDefault="00B436CF" w:rsidP="00B436CF">
      <w:r>
        <w:rPr>
          <w:rFonts w:hint="eastAsia"/>
        </w:rPr>
        <w:t>A</w:t>
      </w:r>
      <w:r>
        <w:t>DA</w:t>
      </w:r>
      <w:r>
        <w:t>13</w:t>
      </w:r>
      <w:r>
        <w:t>:</w:t>
      </w:r>
    </w:p>
    <w:p w14:paraId="7029204B" w14:textId="2977E08F" w:rsidR="00B436CF" w:rsidRDefault="00B436CF" w:rsidP="00B436CF">
      <w:r>
        <w:t>Average arrival delay time based on origin</w:t>
      </w:r>
    </w:p>
    <w:p w14:paraId="74C8D7C0" w14:textId="5C2BBB4F" w:rsidR="00B436CF" w:rsidRDefault="00B436CF" w:rsidP="00B436CF">
      <w:r>
        <w:t>ADA1</w:t>
      </w:r>
      <w:r>
        <w:t>4</w:t>
      </w:r>
      <w:r>
        <w:t>:</w:t>
      </w:r>
    </w:p>
    <w:p w14:paraId="5809E05A" w14:textId="3C85439B" w:rsidR="00B436CF" w:rsidRDefault="00B436CF" w:rsidP="00B436CF">
      <w:r>
        <w:t>Sum arrival delay time based on origin</w:t>
      </w:r>
    </w:p>
    <w:p w14:paraId="0DF0C36D" w14:textId="4C3924CD" w:rsidR="00B436CF" w:rsidRDefault="00B436CF" w:rsidP="00B436CF">
      <w:r>
        <w:rPr>
          <w:rFonts w:hint="eastAsia"/>
        </w:rPr>
        <w:t>A</w:t>
      </w:r>
      <w:r>
        <w:t>DA1</w:t>
      </w:r>
      <w:r>
        <w:t>5</w:t>
      </w:r>
      <w:r>
        <w:t>:</w:t>
      </w:r>
    </w:p>
    <w:p w14:paraId="6885E132" w14:textId="37DC4FDB" w:rsidR="00B436CF" w:rsidRDefault="00B436CF" w:rsidP="00B436CF">
      <w:pPr>
        <w:rPr>
          <w:kern w:val="0"/>
        </w:rPr>
      </w:pPr>
      <w:r>
        <w:rPr>
          <w:rFonts w:hint="eastAsia"/>
        </w:rPr>
        <w:t>M</w:t>
      </w:r>
      <w:r>
        <w:t>ax</w:t>
      </w:r>
      <w:r w:rsidRPr="0098362B">
        <w:t xml:space="preserve"> </w:t>
      </w:r>
      <w:r>
        <w:t>arrival</w:t>
      </w:r>
      <w:r>
        <w:rPr>
          <w:rFonts w:hint="eastAsia"/>
          <w:kern w:val="0"/>
        </w:rPr>
        <w:t xml:space="preserve"> delay time based on </w:t>
      </w:r>
      <w:r>
        <w:t>origin</w:t>
      </w:r>
    </w:p>
    <w:p w14:paraId="731D28A2" w14:textId="566BD856" w:rsidR="00B436CF" w:rsidRDefault="00B436CF" w:rsidP="00B436CF">
      <w:pPr>
        <w:rPr>
          <w:kern w:val="0"/>
        </w:rPr>
      </w:pPr>
      <w:r>
        <w:rPr>
          <w:rFonts w:hint="eastAsia"/>
          <w:kern w:val="0"/>
        </w:rPr>
        <w:t>A</w:t>
      </w:r>
      <w:r>
        <w:rPr>
          <w:kern w:val="0"/>
        </w:rPr>
        <w:t>DA1</w:t>
      </w:r>
      <w:r>
        <w:rPr>
          <w:kern w:val="0"/>
        </w:rPr>
        <w:t>6</w:t>
      </w:r>
      <w:r>
        <w:rPr>
          <w:kern w:val="0"/>
        </w:rPr>
        <w:t>:</w:t>
      </w:r>
    </w:p>
    <w:p w14:paraId="40ACB727" w14:textId="329F208B" w:rsidR="00B436CF" w:rsidRDefault="00B436CF" w:rsidP="00B436CF">
      <w:r>
        <w:rPr>
          <w:kern w:val="0"/>
        </w:rPr>
        <w:t>Min</w:t>
      </w:r>
      <w:r w:rsidRPr="0098362B">
        <w:t xml:space="preserve"> </w:t>
      </w:r>
      <w:r>
        <w:t>arrival</w:t>
      </w:r>
      <w:r w:rsidRPr="002F05CB">
        <w:rPr>
          <w:kern w:val="0"/>
        </w:rPr>
        <w:t xml:space="preserve"> delay time based on </w:t>
      </w:r>
      <w:r>
        <w:t>origin</w:t>
      </w:r>
    </w:p>
    <w:p w14:paraId="7E0C82CE" w14:textId="77777777" w:rsidR="00BB3AEB" w:rsidRDefault="00BB3AEB" w:rsidP="00245185"/>
    <w:p w14:paraId="5CD3B5EA" w14:textId="33B91E53" w:rsidR="00557131" w:rsidRDefault="00557131" w:rsidP="00557131">
      <w:r>
        <w:rPr>
          <w:rFonts w:hint="eastAsia"/>
        </w:rPr>
        <w:t>A</w:t>
      </w:r>
      <w:r>
        <w:t>DA</w:t>
      </w:r>
      <w:r>
        <w:t>17</w:t>
      </w:r>
      <w:r>
        <w:t>:</w:t>
      </w:r>
    </w:p>
    <w:p w14:paraId="40F6BEBB" w14:textId="68B4D046" w:rsidR="00557131" w:rsidRDefault="00557131" w:rsidP="00557131">
      <w:r>
        <w:t xml:space="preserve">Average </w:t>
      </w:r>
      <w:r>
        <w:t>departure</w:t>
      </w:r>
      <w:r>
        <w:t xml:space="preserve"> delay time based on carriers</w:t>
      </w:r>
      <w:r w:rsidR="00066946">
        <w:t xml:space="preserve"> and </w:t>
      </w:r>
      <w:r w:rsidR="00AB62E3">
        <w:rPr>
          <w:rFonts w:hint="eastAsia"/>
        </w:rPr>
        <w:t>flight</w:t>
      </w:r>
      <w:r w:rsidR="00AB62E3">
        <w:t xml:space="preserve"> route(origin to destination)</w:t>
      </w:r>
    </w:p>
    <w:p w14:paraId="54FFD4EA" w14:textId="7C9399F9" w:rsidR="00557131" w:rsidRDefault="00557131" w:rsidP="00557131">
      <w:r>
        <w:t>ADA1</w:t>
      </w:r>
      <w:r w:rsidR="00082DA0">
        <w:t>8</w:t>
      </w:r>
      <w:r>
        <w:t>:</w:t>
      </w:r>
    </w:p>
    <w:p w14:paraId="3B0D999C" w14:textId="75725341" w:rsidR="00082DA0" w:rsidRDefault="00082DA0" w:rsidP="00082DA0">
      <w:r>
        <w:t xml:space="preserve">Average </w:t>
      </w:r>
      <w:r>
        <w:t>arrival</w:t>
      </w:r>
      <w:r>
        <w:t xml:space="preserve"> delay time based on carriers and </w:t>
      </w:r>
      <w:r>
        <w:rPr>
          <w:rFonts w:hint="eastAsia"/>
        </w:rPr>
        <w:t>flight</w:t>
      </w:r>
      <w:r>
        <w:t xml:space="preserve"> route(origin to destination)</w:t>
      </w:r>
    </w:p>
    <w:p w14:paraId="603A11EF" w14:textId="5516922C" w:rsidR="00557131" w:rsidRDefault="00557131" w:rsidP="00557131">
      <w:r>
        <w:rPr>
          <w:rFonts w:hint="eastAsia"/>
        </w:rPr>
        <w:t>A</w:t>
      </w:r>
      <w:r>
        <w:t>DA1</w:t>
      </w:r>
      <w:r w:rsidR="004B3721">
        <w:t>9</w:t>
      </w:r>
      <w:r>
        <w:t>:</w:t>
      </w:r>
    </w:p>
    <w:p w14:paraId="2262B6B5" w14:textId="2E473E6B" w:rsidR="004B3721" w:rsidRDefault="004B3721" w:rsidP="004B3721">
      <w:r>
        <w:t>Max</w:t>
      </w:r>
      <w:r>
        <w:t xml:space="preserve"> departure delay time based on carriers and </w:t>
      </w:r>
      <w:r>
        <w:rPr>
          <w:rFonts w:hint="eastAsia"/>
        </w:rPr>
        <w:t>flight</w:t>
      </w:r>
      <w:r>
        <w:t xml:space="preserve"> route(origin to destination)</w:t>
      </w:r>
    </w:p>
    <w:p w14:paraId="53144552" w14:textId="3C698A74" w:rsidR="00557131" w:rsidRDefault="00557131" w:rsidP="00557131">
      <w:pPr>
        <w:rPr>
          <w:kern w:val="0"/>
        </w:rPr>
      </w:pPr>
      <w:r>
        <w:rPr>
          <w:rFonts w:hint="eastAsia"/>
          <w:kern w:val="0"/>
        </w:rPr>
        <w:t>A</w:t>
      </w:r>
      <w:r>
        <w:rPr>
          <w:kern w:val="0"/>
        </w:rPr>
        <w:t>DA</w:t>
      </w:r>
      <w:r w:rsidR="001D5CF2">
        <w:rPr>
          <w:kern w:val="0"/>
        </w:rPr>
        <w:t>20</w:t>
      </w:r>
      <w:r>
        <w:rPr>
          <w:kern w:val="0"/>
        </w:rPr>
        <w:t>:</w:t>
      </w:r>
    </w:p>
    <w:p w14:paraId="3FA9EE70" w14:textId="222136BB" w:rsidR="001D5CF2" w:rsidRDefault="001D5CF2" w:rsidP="001D5CF2">
      <w:r>
        <w:t xml:space="preserve">Max </w:t>
      </w:r>
      <w:r>
        <w:t>arriva</w:t>
      </w:r>
      <w:r w:rsidR="006106F4">
        <w:t>l</w:t>
      </w:r>
      <w:r>
        <w:t xml:space="preserve"> delay time based on carriers and </w:t>
      </w:r>
      <w:r>
        <w:rPr>
          <w:rFonts w:hint="eastAsia"/>
        </w:rPr>
        <w:t>flight</w:t>
      </w:r>
      <w:r>
        <w:t xml:space="preserve"> route(origin to destination)</w:t>
      </w:r>
    </w:p>
    <w:p w14:paraId="71A1A8E5" w14:textId="6BAC8112" w:rsidR="00A15DFB" w:rsidRDefault="00A15DFB" w:rsidP="00A15DFB">
      <w:r>
        <w:rPr>
          <w:rFonts w:hint="eastAsia"/>
        </w:rPr>
        <w:t>A</w:t>
      </w:r>
      <w:r>
        <w:t>DA</w:t>
      </w:r>
      <w:r>
        <w:t>21</w:t>
      </w:r>
      <w:r>
        <w:t>:</w:t>
      </w:r>
    </w:p>
    <w:p w14:paraId="61D94B15" w14:textId="7A9273D4" w:rsidR="00A15DFB" w:rsidRDefault="00A15DFB" w:rsidP="00A15DFB">
      <w:r>
        <w:t>min</w:t>
      </w:r>
      <w:r>
        <w:t xml:space="preserve"> departure delay time based on carriers and </w:t>
      </w:r>
      <w:r>
        <w:rPr>
          <w:rFonts w:hint="eastAsia"/>
        </w:rPr>
        <w:t>flight</w:t>
      </w:r>
      <w:r>
        <w:t xml:space="preserve"> route(origin to destination)</w:t>
      </w:r>
    </w:p>
    <w:p w14:paraId="68224210" w14:textId="77777777" w:rsidR="00A15DFB" w:rsidRDefault="00A15DFB" w:rsidP="00A15DFB">
      <w:pPr>
        <w:rPr>
          <w:kern w:val="0"/>
        </w:rPr>
      </w:pPr>
      <w:r>
        <w:rPr>
          <w:rFonts w:hint="eastAsia"/>
          <w:kern w:val="0"/>
        </w:rPr>
        <w:t>A</w:t>
      </w:r>
      <w:r>
        <w:rPr>
          <w:kern w:val="0"/>
        </w:rPr>
        <w:t>DA20:</w:t>
      </w:r>
    </w:p>
    <w:p w14:paraId="054D4D10" w14:textId="7270497C" w:rsidR="00A15DFB" w:rsidRDefault="007B2BF0" w:rsidP="00A15DFB">
      <w:r>
        <w:t>min</w:t>
      </w:r>
      <w:r w:rsidR="00A15DFB">
        <w:t xml:space="preserve"> arrival delay time based on carriers and </w:t>
      </w:r>
      <w:r w:rsidR="00A15DFB">
        <w:rPr>
          <w:rFonts w:hint="eastAsia"/>
        </w:rPr>
        <w:t>flight</w:t>
      </w:r>
      <w:r w:rsidR="00A15DFB">
        <w:t xml:space="preserve"> route(origin to destination)</w:t>
      </w:r>
    </w:p>
    <w:p w14:paraId="500D604E" w14:textId="5EA6CA40" w:rsidR="00450E0C" w:rsidRDefault="00450E0C" w:rsidP="001D5CF2"/>
    <w:p w14:paraId="43F1931D" w14:textId="2296E7DD" w:rsidR="00767D53" w:rsidRDefault="00767D53" w:rsidP="00767D53">
      <w:r>
        <w:rPr>
          <w:rFonts w:hint="eastAsia"/>
        </w:rPr>
        <w:t>A</w:t>
      </w:r>
      <w:r>
        <w:t>DA</w:t>
      </w:r>
      <w:r>
        <w:t>23</w:t>
      </w:r>
      <w:r>
        <w:t>:</w:t>
      </w:r>
    </w:p>
    <w:p w14:paraId="25A58884" w14:textId="75321FE0" w:rsidR="00767D53" w:rsidRDefault="00767D53" w:rsidP="00767D53">
      <w:r>
        <w:t xml:space="preserve">Average departure delay time based on carriers and </w:t>
      </w:r>
      <w:r>
        <w:t>month</w:t>
      </w:r>
    </w:p>
    <w:p w14:paraId="5A7306A5" w14:textId="4082221C" w:rsidR="00767D53" w:rsidRDefault="00767D53" w:rsidP="00767D53">
      <w:r>
        <w:t>ADA</w:t>
      </w:r>
      <w:r w:rsidR="0057658F">
        <w:t>24</w:t>
      </w:r>
      <w:r>
        <w:t>:</w:t>
      </w:r>
    </w:p>
    <w:p w14:paraId="4918E5EF" w14:textId="2C596AFD" w:rsidR="0057658F" w:rsidRDefault="0057658F" w:rsidP="0057658F">
      <w:r>
        <w:t>Max</w:t>
      </w:r>
      <w:r>
        <w:t xml:space="preserve"> departure delay time based on carriers and month</w:t>
      </w:r>
    </w:p>
    <w:p w14:paraId="7649BCDA" w14:textId="429334BD" w:rsidR="00767D53" w:rsidRDefault="00767D53" w:rsidP="00767D53">
      <w:r>
        <w:rPr>
          <w:rFonts w:hint="eastAsia"/>
        </w:rPr>
        <w:t>A</w:t>
      </w:r>
      <w:r>
        <w:t>DA</w:t>
      </w:r>
      <w:r w:rsidR="00303F2F">
        <w:t>25</w:t>
      </w:r>
      <w:r>
        <w:t>:</w:t>
      </w:r>
    </w:p>
    <w:p w14:paraId="4E7D0FB5" w14:textId="15E753E3" w:rsidR="00303F2F" w:rsidRDefault="00303F2F" w:rsidP="00303F2F">
      <w:r>
        <w:t>Min</w:t>
      </w:r>
      <w:r>
        <w:rPr>
          <w:rFonts w:hint="eastAsia"/>
        </w:rPr>
        <w:t xml:space="preserve"> departure delay time based on carriers and month</w:t>
      </w:r>
    </w:p>
    <w:p w14:paraId="30E035FD" w14:textId="16771BC3" w:rsidR="00B55C43" w:rsidRDefault="00B55C43" w:rsidP="00B55C43">
      <w:r>
        <w:rPr>
          <w:rFonts w:hint="eastAsia"/>
        </w:rPr>
        <w:t>A</w:t>
      </w:r>
      <w:r>
        <w:t>DA2</w:t>
      </w:r>
      <w:r>
        <w:t>6</w:t>
      </w:r>
      <w:r>
        <w:t>:</w:t>
      </w:r>
    </w:p>
    <w:p w14:paraId="24840B1F" w14:textId="47E40A6F" w:rsidR="00B55C43" w:rsidRDefault="00B55C43" w:rsidP="00B55C43">
      <w:r>
        <w:t xml:space="preserve">Average </w:t>
      </w:r>
      <w:r>
        <w:t>arrival</w:t>
      </w:r>
      <w:r>
        <w:t xml:space="preserve"> delay time based on carriers and month</w:t>
      </w:r>
    </w:p>
    <w:p w14:paraId="78AB606D" w14:textId="074A70AA" w:rsidR="00B55C43" w:rsidRDefault="00B55C43" w:rsidP="00B55C43">
      <w:r>
        <w:t>ADA2</w:t>
      </w:r>
      <w:r w:rsidR="00DB4057">
        <w:t>7</w:t>
      </w:r>
      <w:r>
        <w:t>:</w:t>
      </w:r>
    </w:p>
    <w:p w14:paraId="619F3054" w14:textId="0364BA60" w:rsidR="00B55C43" w:rsidRDefault="00B55C43" w:rsidP="00B55C43">
      <w:r>
        <w:t xml:space="preserve">Max </w:t>
      </w:r>
      <w:r w:rsidR="00DB4057">
        <w:t xml:space="preserve">arrival </w:t>
      </w:r>
      <w:r>
        <w:t>delay time based on carriers and month</w:t>
      </w:r>
    </w:p>
    <w:p w14:paraId="330DF4BC" w14:textId="3AA800FE" w:rsidR="00B55C43" w:rsidRDefault="00B55C43" w:rsidP="00B55C43">
      <w:r>
        <w:rPr>
          <w:rFonts w:hint="eastAsia"/>
        </w:rPr>
        <w:t>A</w:t>
      </w:r>
      <w:r>
        <w:t>DA2</w:t>
      </w:r>
      <w:r w:rsidR="00B62E25">
        <w:t>8</w:t>
      </w:r>
      <w:r>
        <w:t>:</w:t>
      </w:r>
    </w:p>
    <w:p w14:paraId="3972B18E" w14:textId="28BF2F4D" w:rsidR="00B55C43" w:rsidRDefault="00B55C43" w:rsidP="00B55C43">
      <w:r>
        <w:t>Min</w:t>
      </w:r>
      <w:r>
        <w:rPr>
          <w:rFonts w:hint="eastAsia"/>
        </w:rPr>
        <w:t xml:space="preserve"> </w:t>
      </w:r>
      <w:r w:rsidR="005B4BF8">
        <w:t>arrival</w:t>
      </w:r>
      <w:r>
        <w:rPr>
          <w:rFonts w:hint="eastAsia"/>
        </w:rPr>
        <w:t xml:space="preserve"> delay time based on carriers and month</w:t>
      </w:r>
    </w:p>
    <w:p w14:paraId="305B91B5" w14:textId="77777777" w:rsidR="00767D53" w:rsidRDefault="00767D53" w:rsidP="001D5CF2"/>
    <w:p w14:paraId="5362A890" w14:textId="4FDDC42C" w:rsidR="005B4BF8" w:rsidRDefault="005B4BF8" w:rsidP="005B4BF8">
      <w:r>
        <w:rPr>
          <w:rFonts w:hint="eastAsia"/>
        </w:rPr>
        <w:t>A</w:t>
      </w:r>
      <w:r>
        <w:t>DA2</w:t>
      </w:r>
      <w:r w:rsidR="006F6DFE">
        <w:t>9</w:t>
      </w:r>
      <w:r>
        <w:t>:</w:t>
      </w:r>
    </w:p>
    <w:p w14:paraId="0AE96E36" w14:textId="6AF005BC" w:rsidR="005B4BF8" w:rsidRDefault="005B4BF8" w:rsidP="005B4BF8">
      <w:r>
        <w:t xml:space="preserve">Average departure delay time based on </w:t>
      </w:r>
      <w:r w:rsidR="006F6DFE">
        <w:t>route</w:t>
      </w:r>
      <w:r>
        <w:t xml:space="preserve"> and month</w:t>
      </w:r>
    </w:p>
    <w:p w14:paraId="3835D58D" w14:textId="3ED6DFF4" w:rsidR="005B4BF8" w:rsidRDefault="005B4BF8" w:rsidP="005B4BF8">
      <w:r>
        <w:t>ADA</w:t>
      </w:r>
      <w:r w:rsidR="008C67E2">
        <w:t>30</w:t>
      </w:r>
      <w:r>
        <w:t>:</w:t>
      </w:r>
    </w:p>
    <w:p w14:paraId="044E4417" w14:textId="20BF320E" w:rsidR="005B4BF8" w:rsidRDefault="005B4BF8" w:rsidP="005B4BF8">
      <w:r>
        <w:t xml:space="preserve">Max departure delay time based on </w:t>
      </w:r>
      <w:r w:rsidR="008C67E2">
        <w:t>route and month</w:t>
      </w:r>
    </w:p>
    <w:p w14:paraId="4996CCDE" w14:textId="65FF95A7" w:rsidR="005B4BF8" w:rsidRDefault="005B4BF8" w:rsidP="005B4BF8">
      <w:r>
        <w:rPr>
          <w:rFonts w:hint="eastAsia"/>
        </w:rPr>
        <w:t>A</w:t>
      </w:r>
      <w:r>
        <w:t>DA</w:t>
      </w:r>
      <w:r w:rsidR="00383166">
        <w:t>31</w:t>
      </w:r>
      <w:r>
        <w:t>:</w:t>
      </w:r>
    </w:p>
    <w:p w14:paraId="136F07EA" w14:textId="77777777" w:rsidR="00383166" w:rsidRDefault="005B4BF8" w:rsidP="005B4BF8">
      <w:r>
        <w:t>Min</w:t>
      </w:r>
      <w:r>
        <w:rPr>
          <w:rFonts w:hint="eastAsia"/>
        </w:rPr>
        <w:t xml:space="preserve"> departure delay time based on </w:t>
      </w:r>
      <w:r w:rsidR="00383166">
        <w:t>route and month</w:t>
      </w:r>
      <w:r w:rsidR="00383166">
        <w:rPr>
          <w:rFonts w:hint="eastAsia"/>
        </w:rPr>
        <w:t xml:space="preserve"> </w:t>
      </w:r>
    </w:p>
    <w:p w14:paraId="256D4708" w14:textId="0C8204C9" w:rsidR="005B4BF8" w:rsidRDefault="005B4BF8" w:rsidP="005B4BF8">
      <w:r>
        <w:rPr>
          <w:rFonts w:hint="eastAsia"/>
        </w:rPr>
        <w:t>A</w:t>
      </w:r>
      <w:r>
        <w:t>DA</w:t>
      </w:r>
      <w:r w:rsidR="00EF6FA0">
        <w:t>32</w:t>
      </w:r>
      <w:r>
        <w:t>:</w:t>
      </w:r>
    </w:p>
    <w:p w14:paraId="6C4AB1AE" w14:textId="01447B3D" w:rsidR="005B4BF8" w:rsidRDefault="005B4BF8" w:rsidP="005B4BF8">
      <w:r>
        <w:t xml:space="preserve">Average arrival delay time based on </w:t>
      </w:r>
      <w:r w:rsidR="00EF6FA0">
        <w:t>route and month</w:t>
      </w:r>
    </w:p>
    <w:p w14:paraId="088F4DC3" w14:textId="4D7FFCEA" w:rsidR="005B4BF8" w:rsidRDefault="005B4BF8" w:rsidP="005B4BF8">
      <w:r>
        <w:t>ADA</w:t>
      </w:r>
      <w:r w:rsidR="00335652">
        <w:t>33</w:t>
      </w:r>
      <w:r>
        <w:t>:</w:t>
      </w:r>
    </w:p>
    <w:p w14:paraId="7CA6D487" w14:textId="16528FE3" w:rsidR="005B4BF8" w:rsidRDefault="005B4BF8" w:rsidP="005B4BF8">
      <w:r>
        <w:t xml:space="preserve">Max arrival delay time based on </w:t>
      </w:r>
      <w:r w:rsidR="00335652">
        <w:t>route and month</w:t>
      </w:r>
    </w:p>
    <w:p w14:paraId="27344312" w14:textId="37B99C7C" w:rsidR="005B4BF8" w:rsidRDefault="005B4BF8" w:rsidP="005B4BF8">
      <w:r>
        <w:rPr>
          <w:rFonts w:hint="eastAsia"/>
        </w:rPr>
        <w:t>A</w:t>
      </w:r>
      <w:r>
        <w:t>DA</w:t>
      </w:r>
      <w:r w:rsidR="004372C3">
        <w:t>34</w:t>
      </w:r>
      <w:r>
        <w:t>:</w:t>
      </w:r>
    </w:p>
    <w:p w14:paraId="1AFDBF1E" w14:textId="2157734C" w:rsidR="005B4BF8" w:rsidRDefault="005B4BF8" w:rsidP="005B4BF8">
      <w:r>
        <w:t>Min</w:t>
      </w:r>
      <w:r>
        <w:rPr>
          <w:rFonts w:hint="eastAsia"/>
        </w:rPr>
        <w:t xml:space="preserve"> </w:t>
      </w:r>
      <w:r>
        <w:t>arrival</w:t>
      </w:r>
      <w:r>
        <w:rPr>
          <w:rFonts w:hint="eastAsia"/>
        </w:rPr>
        <w:t xml:space="preserve"> delay time based on </w:t>
      </w:r>
      <w:r w:rsidR="004372C3">
        <w:t>route and month</w:t>
      </w:r>
    </w:p>
    <w:p w14:paraId="12AB5EDB" w14:textId="77777777" w:rsidR="005B4BF8" w:rsidRPr="005B4BF8" w:rsidRDefault="005B4BF8" w:rsidP="001D5CF2">
      <w:pPr>
        <w:rPr>
          <w:rFonts w:hint="eastAsia"/>
        </w:rPr>
      </w:pPr>
    </w:p>
    <w:sectPr w:rsidR="005B4BF8" w:rsidRPr="005B4BF8">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DA3tzAzsrAwMzFX0lEKTi0uzszPAykwqgUAdZVb5iwAAAA="/>
  </w:docVars>
  <w:rsids>
    <w:rsidRoot w:val="00F150CC"/>
    <w:rsid w:val="0005142D"/>
    <w:rsid w:val="00066946"/>
    <w:rsid w:val="00082DA0"/>
    <w:rsid w:val="000B36C1"/>
    <w:rsid w:val="000E7CD0"/>
    <w:rsid w:val="000F647E"/>
    <w:rsid w:val="00117B57"/>
    <w:rsid w:val="00147FA6"/>
    <w:rsid w:val="001910AA"/>
    <w:rsid w:val="001C6A3E"/>
    <w:rsid w:val="001D5CF2"/>
    <w:rsid w:val="001E6922"/>
    <w:rsid w:val="002167E0"/>
    <w:rsid w:val="00222757"/>
    <w:rsid w:val="00241D07"/>
    <w:rsid w:val="00245185"/>
    <w:rsid w:val="00264FD8"/>
    <w:rsid w:val="00292A6F"/>
    <w:rsid w:val="002D63E5"/>
    <w:rsid w:val="002F05CB"/>
    <w:rsid w:val="00303F2F"/>
    <w:rsid w:val="003301A0"/>
    <w:rsid w:val="00335652"/>
    <w:rsid w:val="00354B5A"/>
    <w:rsid w:val="00383166"/>
    <w:rsid w:val="004372C3"/>
    <w:rsid w:val="00450E0C"/>
    <w:rsid w:val="004A0524"/>
    <w:rsid w:val="004B3721"/>
    <w:rsid w:val="00557131"/>
    <w:rsid w:val="0057658F"/>
    <w:rsid w:val="005A2498"/>
    <w:rsid w:val="005B4BF8"/>
    <w:rsid w:val="006106F4"/>
    <w:rsid w:val="00641AEA"/>
    <w:rsid w:val="00672ABE"/>
    <w:rsid w:val="00674B5C"/>
    <w:rsid w:val="006E17AC"/>
    <w:rsid w:val="006F6DFE"/>
    <w:rsid w:val="0071215B"/>
    <w:rsid w:val="00767D53"/>
    <w:rsid w:val="00777D2B"/>
    <w:rsid w:val="007A04B1"/>
    <w:rsid w:val="007B2BF0"/>
    <w:rsid w:val="007E3BFE"/>
    <w:rsid w:val="00810BD8"/>
    <w:rsid w:val="00821142"/>
    <w:rsid w:val="00835D0A"/>
    <w:rsid w:val="008C67E2"/>
    <w:rsid w:val="008F6A3D"/>
    <w:rsid w:val="009010D5"/>
    <w:rsid w:val="0098362B"/>
    <w:rsid w:val="009A3923"/>
    <w:rsid w:val="00A12A32"/>
    <w:rsid w:val="00A15DFB"/>
    <w:rsid w:val="00A26455"/>
    <w:rsid w:val="00A353F3"/>
    <w:rsid w:val="00A63B8C"/>
    <w:rsid w:val="00A86CEE"/>
    <w:rsid w:val="00A955E4"/>
    <w:rsid w:val="00A96041"/>
    <w:rsid w:val="00AB62E3"/>
    <w:rsid w:val="00AC7752"/>
    <w:rsid w:val="00B21022"/>
    <w:rsid w:val="00B220F2"/>
    <w:rsid w:val="00B436CF"/>
    <w:rsid w:val="00B55C43"/>
    <w:rsid w:val="00B62E25"/>
    <w:rsid w:val="00BB3AEB"/>
    <w:rsid w:val="00C120DB"/>
    <w:rsid w:val="00C765D7"/>
    <w:rsid w:val="00D36029"/>
    <w:rsid w:val="00D60DAA"/>
    <w:rsid w:val="00D9021A"/>
    <w:rsid w:val="00DB4057"/>
    <w:rsid w:val="00DD1B43"/>
    <w:rsid w:val="00E46619"/>
    <w:rsid w:val="00E71EB8"/>
    <w:rsid w:val="00EB0976"/>
    <w:rsid w:val="00EB1B0C"/>
    <w:rsid w:val="00EB431B"/>
    <w:rsid w:val="00EF6FA0"/>
    <w:rsid w:val="00F150CC"/>
    <w:rsid w:val="00FB6490"/>
    <w:rsid w:val="00FD4F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F77F6"/>
  <w15:chartTrackingRefBased/>
  <w15:docId w15:val="{85585CE2-9ACE-4980-8676-2DAA72EFF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BF8"/>
    <w:pPr>
      <w:widowControl w:val="0"/>
      <w:jc w:val="both"/>
    </w:pPr>
  </w:style>
  <w:style w:type="paragraph" w:styleId="Heading1">
    <w:name w:val="heading 1"/>
    <w:basedOn w:val="Normal"/>
    <w:next w:val="Normal"/>
    <w:link w:val="Heading1Char"/>
    <w:uiPriority w:val="9"/>
    <w:qFormat/>
    <w:rsid w:val="00F150CC"/>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47FA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0CC"/>
    <w:rPr>
      <w:b/>
      <w:bCs/>
      <w:kern w:val="44"/>
      <w:sz w:val="44"/>
      <w:szCs w:val="44"/>
    </w:rPr>
  </w:style>
  <w:style w:type="character" w:customStyle="1" w:styleId="Heading2Char">
    <w:name w:val="Heading 2 Char"/>
    <w:basedOn w:val="DefaultParagraphFont"/>
    <w:link w:val="Heading2"/>
    <w:uiPriority w:val="9"/>
    <w:rsid w:val="00147FA6"/>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623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7D5480-7B6F-4DAF-8036-7BA7D61EF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6</TotalTime>
  <Pages>4</Pages>
  <Words>557</Words>
  <Characters>3176</Characters>
  <Application>Microsoft Office Word</Application>
  <DocSecurity>0</DocSecurity>
  <Lines>26</Lines>
  <Paragraphs>7</Paragraphs>
  <ScaleCrop>false</ScaleCrop>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肖 嘉梁</dc:creator>
  <cp:keywords/>
  <dc:description/>
  <cp:lastModifiedBy>肖 嘉梁</cp:lastModifiedBy>
  <cp:revision>81</cp:revision>
  <dcterms:created xsi:type="dcterms:W3CDTF">2021-11-21T20:39:00Z</dcterms:created>
  <dcterms:modified xsi:type="dcterms:W3CDTF">2021-12-09T17:25:00Z</dcterms:modified>
</cp:coreProperties>
</file>